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320" w:rsidRPr="00C46A2F" w:rsidRDefault="00C46A2F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C46A2F">
        <w:rPr>
          <w:rFonts w:ascii="Arial" w:hAnsi="Arial" w:cs="Arial" w:hint="eastAsia"/>
          <w:b/>
          <w:sz w:val="24"/>
          <w:szCs w:val="24"/>
        </w:rPr>
        <w:t xml:space="preserve">Honors and Awards: </w:t>
      </w:r>
    </w:p>
    <w:p w:rsidR="004A7375" w:rsidRDefault="004A7375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1: </w:t>
      </w:r>
    </w:p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C46A2F" w:rsidTr="00F37024">
        <w:tc>
          <w:tcPr>
            <w:tcW w:w="1980" w:type="dxa"/>
          </w:tcPr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</w:t>
            </w:r>
            <w:r w:rsidR="004A7375">
              <w:rPr>
                <w:rFonts w:ascii="Arial" w:hAnsi="Arial" w:cs="Arial" w:hint="eastAsia"/>
                <w:sz w:val="24"/>
                <w:szCs w:val="24"/>
              </w:rPr>
              <w:t>名称</w:t>
            </w:r>
            <w:r w:rsidR="006B6DA5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C46A2F" w:rsidRDefault="00D6493B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op 25%, Euclid Mathematics Contest</w:t>
            </w:r>
          </w:p>
        </w:tc>
      </w:tr>
      <w:tr w:rsidR="00F37024" w:rsidTr="00F37024">
        <w:tc>
          <w:tcPr>
            <w:tcW w:w="1980" w:type="dxa"/>
            <w:tcBorders>
              <w:right w:val="single" w:sz="4" w:space="0" w:color="auto"/>
            </w:tcBorders>
          </w:tcPr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F37024" w:rsidTr="00F37024">
        <w:tc>
          <w:tcPr>
            <w:tcW w:w="1980" w:type="dxa"/>
            <w:tcBorders>
              <w:right w:val="single" w:sz="4" w:space="0" w:color="auto"/>
            </w:tcBorders>
          </w:tcPr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Pr="00777CEA" w:rsidRDefault="00AB32CA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B32CA">
              <w:rPr>
                <w:rFonts w:ascii="Arial" w:hAnsi="Arial" w:cs="Arial"/>
                <w:sz w:val="24"/>
                <w:szCs w:val="24"/>
              </w:rPr>
              <w:t>Written by over 20 000 participants worldwide every year, the Euclid contest gives senior-level secondary school students the opportunity to tackle novel problems with creativity and all of the knowledge they've gained in secondary school mathematics.</w:t>
            </w:r>
            <w:r>
              <w:rPr>
                <w:rFonts w:ascii="Arial" w:hAnsi="Arial" w:cs="Arial"/>
                <w:sz w:val="24"/>
                <w:szCs w:val="24"/>
              </w:rPr>
              <w:t xml:space="preserve"> It is a 10-question contest, with a mix of short-answer and full-solution questions, that lasts for about 2.5 hours. </w:t>
            </w:r>
          </w:p>
        </w:tc>
      </w:tr>
    </w:tbl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2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FE4B76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>igh Distinction, Australian Science Olympiad Competition-Physics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FE4B7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ustralian Science Olympiad Competition-Physics is one of the toughest physics exams in Australia. </w:t>
            </w:r>
            <w:r w:rsidR="00382D45">
              <w:rPr>
                <w:rFonts w:ascii="Arial" w:hAnsi="Arial" w:cs="Arial"/>
                <w:sz w:val="24"/>
                <w:szCs w:val="24"/>
              </w:rPr>
              <w:t xml:space="preserve">It is hosted by Australian Science Innovations (ASI), </w:t>
            </w:r>
            <w:r w:rsidR="00651384">
              <w:rPr>
                <w:rFonts w:ascii="Arial" w:hAnsi="Arial" w:cs="Arial"/>
                <w:sz w:val="24"/>
                <w:szCs w:val="24"/>
              </w:rPr>
              <w:t>an Australia’s premier provider of science extension programs for high achieving science students.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3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651384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ational Credit, Australian Mathematics Competition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651384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ustralian Mathematics Competition (AMC) is hosted by the Australian Mathematics Trust (AMT), a national non-profit </w:t>
            </w:r>
            <w:r w:rsidR="00F468D8">
              <w:rPr>
                <w:rFonts w:ascii="Arial" w:hAnsi="Arial" w:cs="Arial"/>
                <w:sz w:val="24"/>
                <w:szCs w:val="24"/>
              </w:rPr>
              <w:t>organization whose main purpose is to enrich the teaching and learning of mathematics for students. National Credit is awarded to the top 55% of the contestants.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lastRenderedPageBreak/>
        <w:t xml:space="preserve">Honor 4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B07EB8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cond Prize, China Region, International Space Settlement Design Competition (ISSDC)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79009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he ISSDC puts high school students in the shoes of aerospace industry professionals. Students are divided into different competing teams, or “companies” to design a facility in space that will accommodate several thousand people in a realistic scenario set. Each team finishes a written summary of 50 pages and provides a 35-minute oral briefing. 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5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FE2C65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gional Top 100 &amp; Regional Top 20% Teams, American Regions Mathematics League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区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市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5F071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merican Regions Mathematics League (ARML) has brought together </w:t>
            </w:r>
            <w:r w:rsidR="00D85A75">
              <w:rPr>
                <w:rFonts w:ascii="Arial" w:hAnsi="Arial" w:cs="Arial"/>
                <w:sz w:val="24"/>
                <w:szCs w:val="24"/>
              </w:rPr>
              <w:t xml:space="preserve">thousands of students annually to compete, socialize with one another, and sharpen their mathematical skills. </w:t>
            </w:r>
            <w:r w:rsidR="00A664A9">
              <w:rPr>
                <w:rFonts w:ascii="Arial" w:hAnsi="Arial" w:cs="Arial"/>
                <w:sz w:val="24"/>
                <w:szCs w:val="24"/>
              </w:rPr>
              <w:t xml:space="preserve">The contest is supported by many famous technology companies and top education institutions both inside and outside the USA. 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6529D0" w:rsidRDefault="00A664A9" w:rsidP="00A664A9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F0264" w:rsidRDefault="006529D0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6529D0">
        <w:rPr>
          <w:rFonts w:ascii="Arial" w:hAnsi="Arial" w:cs="Arial"/>
          <w:b/>
          <w:sz w:val="24"/>
          <w:szCs w:val="24"/>
        </w:rPr>
        <w:lastRenderedPageBreak/>
        <w:t xml:space="preserve">Activities: </w:t>
      </w:r>
    </w:p>
    <w:p w:rsidR="006F0264" w:rsidRDefault="006F0264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1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07D9F">
              <w:rPr>
                <w:rFonts w:ascii="Arial" w:hAnsi="Arial" w:cs="Arial"/>
                <w:color w:val="FF0000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researche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arnegie Mellon University</w:t>
            </w:r>
          </w:p>
        </w:tc>
      </w:tr>
      <w:tr w:rsidR="006F0264" w:rsidTr="007A618A">
        <w:tc>
          <w:tcPr>
            <w:tcW w:w="2689" w:type="dxa"/>
          </w:tcPr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830ABE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B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uilt </w:t>
            </w:r>
            <w:r>
              <w:rPr>
                <w:rFonts w:ascii="Arial" w:hAnsi="Arial" w:cs="Arial"/>
                <w:sz w:val="24"/>
                <w:szCs w:val="24"/>
              </w:rPr>
              <w:t>a machine learning model to identify Brazilian coins of different face values. Trained the model with 3000+ samples &amp; the accuracy was 99%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2974AC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07D9F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2055" w:type="dxa"/>
            <w:gridSpan w:val="3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2974AC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1984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966581"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2</w:t>
      </w:r>
      <w:r w:rsidRPr="00966581"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>15 Internship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tern (software engineer)</w:t>
            </w:r>
          </w:p>
        </w:tc>
      </w:tr>
      <w:tr w:rsidR="006F0264" w:rsidTr="007A618A">
        <w:tc>
          <w:tcPr>
            <w:tcW w:w="2689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 w:rsidRPr="002974AC"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 w:hint="eastAsia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 xml:space="preserve">appy Huo Software Company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pp</w:t>
            </w:r>
            <w:r>
              <w:rPr>
                <w:rFonts w:ascii="Arial" w:hAnsi="Arial" w:cs="Arial"/>
                <w:sz w:val="24"/>
                <w:szCs w:val="24"/>
              </w:rPr>
              <w:t xml:space="preserve">lied natural language processing (NLP) knowledge to help computers understand scripts better by sorting &amp; organizing different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words in sentences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School break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2</w:t>
            </w:r>
          </w:p>
        </w:tc>
        <w:tc>
          <w:tcPr>
            <w:tcW w:w="2055" w:type="dxa"/>
            <w:gridSpan w:val="3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2974AC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984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3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, tutor, participant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C608C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 (MLC: a community for academic &amp; personal growth)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ught Calculus &amp; Mechanics knowledge. Helped students with AP Calculus &amp; AP Physics C: Mechanics to improve their academic performance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>S</w:t>
            </w: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2055" w:type="dxa"/>
            <w:gridSpan w:val="3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2974AC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5</w:t>
            </w:r>
          </w:p>
        </w:tc>
        <w:tc>
          <w:tcPr>
            <w:tcW w:w="1984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4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 teacher, tu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4D09B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aught primary school students math classes to introduce knowledge of permutation &amp; combination. Helped develop their problem-solving skill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2974AC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</w:p>
        </w:tc>
        <w:tc>
          <w:tcPr>
            <w:tcW w:w="1984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5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del maker (made model planes since Grade 3)</w:t>
            </w:r>
          </w:p>
        </w:tc>
      </w:tr>
      <w:tr w:rsidR="006F0264" w:rsidTr="007A618A">
        <w:tc>
          <w:tcPr>
            <w:tcW w:w="2689" w:type="dxa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Individual</w:t>
            </w:r>
          </w:p>
        </w:tc>
      </w:tr>
      <w:tr w:rsidR="006F0264" w:rsidTr="007A618A">
        <w:tc>
          <w:tcPr>
            <w:tcW w:w="2689" w:type="dxa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M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ade </w:t>
            </w:r>
            <w:r>
              <w:rPr>
                <w:rFonts w:ascii="Arial" w:hAnsi="Arial" w:cs="Arial"/>
                <w:sz w:val="24"/>
                <w:szCs w:val="24"/>
              </w:rPr>
              <w:t>200+ model planes (assembled wings, engines, main bodies, rudders, etc.) Developed my patience, self-discipline, technical skills, etc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0</w:t>
            </w:r>
          </w:p>
        </w:tc>
        <w:tc>
          <w:tcPr>
            <w:tcW w:w="2055" w:type="dxa"/>
            <w:gridSpan w:val="3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2974AC" w:rsidRDefault="002974AC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5</w:t>
            </w:r>
          </w:p>
        </w:tc>
        <w:tc>
          <w:tcPr>
            <w:tcW w:w="1984" w:type="dxa"/>
          </w:tcPr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2974AC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2974AC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6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color w:val="FF0000"/>
                <w:sz w:val="24"/>
                <w:szCs w:val="24"/>
              </w:rPr>
              <w:t>16 Journalism/Public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logger, video edi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dividual, posted game videos on Bilibili (one of the most influential video platform in China)</w:t>
            </w:r>
          </w:p>
        </w:tc>
      </w:tr>
      <w:tr w:rsidR="006F0264" w:rsidTr="007A618A">
        <w:tc>
          <w:tcPr>
            <w:tcW w:w="2689" w:type="dxa"/>
          </w:tcPr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DC1FE2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de 50+ videos (narrate/add subtitles). Gained an increasing number of views. Improved my editing skills &amp; fulfilled my desire of self-expression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D672E6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0</w:t>
            </w:r>
          </w:p>
        </w:tc>
        <w:tc>
          <w:tcPr>
            <w:tcW w:w="1984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7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o</w:t>
            </w:r>
            <w:r>
              <w:rPr>
                <w:rFonts w:ascii="Arial" w:hAnsi="Arial" w:cs="Arial"/>
                <w:sz w:val="24"/>
                <w:szCs w:val="24"/>
              </w:rPr>
              <w:t>lunteer, transla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W</w:t>
            </w:r>
            <w:r>
              <w:rPr>
                <w:rFonts w:ascii="Arial" w:hAnsi="Arial" w:cs="Arial"/>
                <w:sz w:val="24"/>
                <w:szCs w:val="24"/>
              </w:rPr>
              <w:t>orld Wildlife Fund</w:t>
            </w:r>
          </w:p>
        </w:tc>
      </w:tr>
      <w:tr w:rsidR="006F0264" w:rsidTr="007A618A">
        <w:tc>
          <w:tcPr>
            <w:tcW w:w="2689" w:type="dxa"/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ed to translate English articles about endangered animals &amp; coral reefs into Chinese. Promoted knowledge of environmental protection.</w:t>
            </w:r>
          </w:p>
        </w:tc>
      </w:tr>
      <w:tr w:rsidR="006F0264" w:rsidRPr="00D672E6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9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10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RPr="00D672E6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lastRenderedPageBreak/>
              <w:t xml:space="preserve">Timing of Participation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>S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RPr="00D672E6" w:rsidTr="007A618A">
        <w:tc>
          <w:tcPr>
            <w:tcW w:w="2689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:</w:t>
            </w:r>
            <w:r w:rsidRPr="00D672E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:rsidTr="007A618A">
        <w:tc>
          <w:tcPr>
            <w:tcW w:w="2689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Pr="00D672E6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D672E6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1984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8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hlete, ice hockey playe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chool Ice Hockey Club</w:t>
            </w:r>
          </w:p>
        </w:tc>
      </w:tr>
      <w:tr w:rsidR="006F0264" w:rsidTr="007A618A">
        <w:tc>
          <w:tcPr>
            <w:tcW w:w="2689" w:type="dxa"/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>layed ice hockey since elementary school. Competed in 2 seasons of Beijing Ice Hockey League. Improved my physical strength &amp; persistence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9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>:</w:t>
            </w:r>
            <w:r w:rsidRPr="00D672E6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:rsidTr="007A618A">
        <w:tc>
          <w:tcPr>
            <w:tcW w:w="2689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Pr="00D672E6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2055" w:type="dxa"/>
            <w:gridSpan w:val="3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Pr="00D672E6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0</w:t>
            </w:r>
          </w:p>
        </w:tc>
        <w:tc>
          <w:tcPr>
            <w:tcW w:w="1984" w:type="dxa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color w:val="2E74B5" w:themeColor="accent1" w:themeShade="BF"/>
          <w:sz w:val="24"/>
          <w:szCs w:val="24"/>
        </w:rPr>
      </w:pPr>
      <w:r w:rsidRPr="00D672E6">
        <w:rPr>
          <w:rFonts w:ascii="Arial" w:hAnsi="Arial" w:cs="Arial" w:hint="eastAsia"/>
          <w:sz w:val="24"/>
          <w:szCs w:val="24"/>
        </w:rPr>
        <w:t xml:space="preserve">Activity </w:t>
      </w:r>
      <w:r w:rsidRPr="00D672E6">
        <w:rPr>
          <w:rFonts w:ascii="Arial" w:hAnsi="Arial" w:cs="Arial"/>
          <w:sz w:val="24"/>
          <w:szCs w:val="24"/>
        </w:rPr>
        <w:t>9</w:t>
      </w:r>
      <w:r w:rsidRPr="00D672E6">
        <w:rPr>
          <w:rFonts w:ascii="Arial" w:hAnsi="Arial" w:cs="Arial" w:hint="eastAsia"/>
          <w:sz w:val="24"/>
          <w:szCs w:val="24"/>
        </w:rPr>
        <w:t xml:space="preserve">: </w:t>
      </w:r>
    </w:p>
    <w:p w:rsidR="00D672E6" w:rsidRDefault="00D672E6" w:rsidP="006F0264">
      <w:pPr>
        <w:adjustRightInd w:val="0"/>
        <w:snapToGrid w:val="0"/>
        <w:jc w:val="left"/>
        <w:rPr>
          <w:rFonts w:ascii="Arial" w:hAnsi="Arial" w:cs="Arial" w:hint="eastAsia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/>
                <w:color w:val="FF0000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>irec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lass</w:t>
            </w:r>
            <w:r>
              <w:rPr>
                <w:rFonts w:ascii="Arial" w:hAnsi="Arial" w:cs="Arial"/>
                <w:sz w:val="24"/>
                <w:szCs w:val="24"/>
              </w:rPr>
              <w:t>, Beijing 21</w:t>
            </w:r>
            <w:r w:rsidRPr="00D672E6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Century School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 xml:space="preserve">irected a class show titled </w:t>
            </w:r>
            <w:r w:rsidRPr="00D672E6">
              <w:rPr>
                <w:rFonts w:ascii="Arial" w:hAnsi="Arial" w:cs="Arial"/>
                <w:i/>
                <w:sz w:val="24"/>
                <w:szCs w:val="24"/>
              </w:rPr>
              <w:t xml:space="preserve">The Penguins of Madagascar </w:t>
            </w:r>
            <w:r>
              <w:rPr>
                <w:rFonts w:ascii="Arial" w:hAnsi="Arial" w:cs="Arial"/>
                <w:sz w:val="24"/>
                <w:szCs w:val="24"/>
              </w:rPr>
              <w:t>&amp; organized regular rehearsals. Won the 1</w:t>
            </w:r>
            <w:r w:rsidRPr="00D672E6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Place out of 10 classes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055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1984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D672E6">
        <w:rPr>
          <w:rFonts w:ascii="Arial" w:hAnsi="Arial" w:cs="Arial" w:hint="eastAsia"/>
          <w:sz w:val="24"/>
          <w:szCs w:val="24"/>
        </w:rPr>
        <w:t xml:space="preserve">Activity 10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ontestant, student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ustralian Mathematics Trust (AMC)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D672E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d mock exams of AMC &amp; absorbed advanced math knowledge. Developed my math skills &amp; won the National Distinction Award in AMC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bookmarkStart w:id="0" w:name="_GoBack" w:colFirst="3" w:colLast="3"/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bookmarkEnd w:id="0"/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D672E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672E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055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D672E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1984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</w:p>
    <w:p w:rsidR="00D672E6" w:rsidRDefault="00D672E6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</w:p>
    <w:p w:rsidR="00D672E6" w:rsidRDefault="00D672E6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</w:p>
    <w:p w:rsidR="006031FD" w:rsidRPr="00A664A9" w:rsidRDefault="00A664A9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  <w:r w:rsidRPr="00A664A9">
        <w:rPr>
          <w:rFonts w:ascii="Arial" w:hAnsi="Arial" w:cs="Arial" w:hint="eastAsia"/>
          <w:b/>
          <w:sz w:val="24"/>
          <w:szCs w:val="24"/>
          <w:shd w:val="pct15" w:color="auto" w:fill="FFFFFF"/>
        </w:rPr>
        <w:lastRenderedPageBreak/>
        <w:t>A</w:t>
      </w:r>
      <w:r w:rsidRPr="00A664A9">
        <w:rPr>
          <w:rFonts w:ascii="Arial" w:hAnsi="Arial" w:cs="Arial"/>
          <w:b/>
          <w:sz w:val="24"/>
          <w:szCs w:val="24"/>
          <w:shd w:val="pct15" w:color="auto" w:fill="FFFFFF"/>
        </w:rPr>
        <w:t>dditional Information:</w:t>
      </w:r>
    </w:p>
    <w:p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s &amp; Honors:</w:t>
      </w:r>
    </w:p>
    <w:p w:rsidR="00C319A3" w:rsidRDefault="00C319A3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 w:hint="eastAsia"/>
          <w:sz w:val="24"/>
          <w:szCs w:val="24"/>
        </w:rPr>
        <w:t>11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ronze I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ritish Physics Olympiad (the BPhO)</w:t>
      </w:r>
    </w:p>
    <w:p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8, </w:t>
      </w:r>
      <w:r>
        <w:rPr>
          <w:rFonts w:ascii="Arial" w:hAnsi="Arial" w:cs="Arial" w:hint="eastAsia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econd Prize, City Design Group, Middle School Level, Future City China.</w:t>
      </w:r>
    </w:p>
    <w:p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7, </w:t>
      </w:r>
      <w:r w:rsidR="00553C87">
        <w:rPr>
          <w:rFonts w:ascii="Arial" w:hAnsi="Arial" w:cs="Arial"/>
          <w:sz w:val="24"/>
          <w:szCs w:val="24"/>
        </w:rPr>
        <w:t>Second Prize, Mathematics, Beijing Region, 12</w:t>
      </w:r>
      <w:r w:rsidR="00553C87" w:rsidRPr="00553C87">
        <w:rPr>
          <w:rFonts w:ascii="Arial" w:hAnsi="Arial" w:cs="Arial"/>
          <w:sz w:val="24"/>
          <w:szCs w:val="24"/>
          <w:vertAlign w:val="superscript"/>
        </w:rPr>
        <w:t>th</w:t>
      </w:r>
      <w:r w:rsidR="00553C87">
        <w:rPr>
          <w:rFonts w:ascii="Arial" w:hAnsi="Arial" w:cs="Arial"/>
          <w:sz w:val="24"/>
          <w:szCs w:val="24"/>
        </w:rPr>
        <w:t xml:space="preserve"> Integrated Practical Activities in Mathematics, Science and Chemistry for Middle School Students. </w:t>
      </w:r>
    </w:p>
    <w:p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Honor Roll of Distinction Certificate (Top 8%), Mathematics League Contests in China.</w:t>
      </w:r>
    </w:p>
    <w:p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</w:t>
      </w:r>
      <w:r w:rsidR="002830D9">
        <w:rPr>
          <w:rFonts w:ascii="Arial" w:hAnsi="Arial" w:cs="Arial"/>
          <w:sz w:val="24"/>
          <w:szCs w:val="24"/>
        </w:rPr>
        <w:t>Third Award, 2018 Yingchun</w:t>
      </w:r>
      <w:r w:rsidR="00814A25">
        <w:rPr>
          <w:rFonts w:ascii="Arial" w:hAnsi="Arial" w:cs="Arial"/>
          <w:sz w:val="24"/>
          <w:szCs w:val="24"/>
        </w:rPr>
        <w:t xml:space="preserve"> Cup</w:t>
      </w:r>
      <w:r w:rsidR="002830D9">
        <w:rPr>
          <w:rFonts w:ascii="Arial" w:hAnsi="Arial" w:cs="Arial"/>
          <w:sz w:val="24"/>
          <w:szCs w:val="24"/>
        </w:rPr>
        <w:t xml:space="preserve"> Mathematics Competition. </w:t>
      </w:r>
    </w:p>
    <w:p w:rsidR="002830D9" w:rsidRDefault="00D55338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Third Award, </w:t>
      </w:r>
      <w:r w:rsidR="00B532DD">
        <w:rPr>
          <w:rFonts w:ascii="Arial" w:hAnsi="Arial" w:cs="Arial"/>
          <w:sz w:val="24"/>
          <w:szCs w:val="24"/>
        </w:rPr>
        <w:t>Elementary School Group, Haidian District Teenager FLL Robotics.</w:t>
      </w:r>
    </w:p>
    <w:p w:rsidR="00B532DD" w:rsidRDefault="00B532DD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Elementary School Group, FLL (FIRST LEGO League), Beijing Robotics FIRST Engineering Challenge.</w:t>
      </w:r>
    </w:p>
    <w:p w:rsidR="00B532DD" w:rsidRDefault="00814A25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Northern Region Trials, 2018 FIRST Engineering Challenge.</w:t>
      </w:r>
    </w:p>
    <w:p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5, Second Award, EV3 Advanced Creative Programming Group, Beijing Region Trials, 10</w:t>
      </w:r>
      <w:r w:rsidRPr="00814A25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p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0109D0">
        <w:rPr>
          <w:rFonts w:ascii="Arial" w:hAnsi="Arial" w:cs="Arial"/>
          <w:sz w:val="24"/>
          <w:szCs w:val="24"/>
        </w:rPr>
        <w:t>Third Award, 2017 Yingchun Cup Mathematics Competition.</w:t>
      </w:r>
    </w:p>
    <w:p w:rsidR="000109D0" w:rsidRDefault="000109D0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3B7BB7">
        <w:rPr>
          <w:rFonts w:ascii="Arial" w:hAnsi="Arial" w:cs="Arial"/>
          <w:sz w:val="24"/>
          <w:szCs w:val="24"/>
        </w:rPr>
        <w:t>Third Award, 15</w:t>
      </w:r>
      <w:r w:rsidR="003B7BB7" w:rsidRPr="003B7BB7">
        <w:rPr>
          <w:rFonts w:ascii="Arial" w:hAnsi="Arial" w:cs="Arial"/>
          <w:sz w:val="24"/>
          <w:szCs w:val="24"/>
          <w:vertAlign w:val="superscript"/>
        </w:rPr>
        <w:t>th</w:t>
      </w:r>
      <w:r w:rsidR="003B7BB7">
        <w:rPr>
          <w:rFonts w:ascii="Arial" w:hAnsi="Arial" w:cs="Arial"/>
          <w:sz w:val="24"/>
          <w:szCs w:val="24"/>
        </w:rPr>
        <w:t xml:space="preserve"> Zoumei Cup Mathematics Competition.</w:t>
      </w:r>
    </w:p>
    <w:p w:rsidR="003B7BB7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Elementary School Group, Haidian District Teenager FLL Robotics.</w:t>
      </w:r>
    </w:p>
    <w:p w:rsidR="003B7BB7" w:rsidRPr="00814A25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Creative Programming Group, National Finals, 8</w:t>
      </w:r>
      <w:r w:rsidRPr="003B7BB7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sectPr w:rsidR="003B7BB7" w:rsidRPr="00814A25" w:rsidSect="009835A4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97B" w:rsidRDefault="0069697B" w:rsidP="004A7375">
      <w:r>
        <w:separator/>
      </w:r>
    </w:p>
  </w:endnote>
  <w:endnote w:type="continuationSeparator" w:id="0">
    <w:p w:rsidR="0069697B" w:rsidRDefault="0069697B" w:rsidP="004A7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97B" w:rsidRDefault="0069697B" w:rsidP="004A7375">
      <w:r>
        <w:separator/>
      </w:r>
    </w:p>
  </w:footnote>
  <w:footnote w:type="continuationSeparator" w:id="0">
    <w:p w:rsidR="0069697B" w:rsidRDefault="0069697B" w:rsidP="004A7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14723"/>
    <w:multiLevelType w:val="hybridMultilevel"/>
    <w:tmpl w:val="BF2C9BDC"/>
    <w:lvl w:ilvl="0" w:tplc="62A6D7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zMTGyMLUwN7FU0lEKTi0uzszPAykwqQUAPG4pESwAAAA="/>
  </w:docVars>
  <w:rsids>
    <w:rsidRoot w:val="00C46A2F"/>
    <w:rsid w:val="000109D0"/>
    <w:rsid w:val="00075E80"/>
    <w:rsid w:val="0010587B"/>
    <w:rsid w:val="00170E33"/>
    <w:rsid w:val="001A46B1"/>
    <w:rsid w:val="001C3A56"/>
    <w:rsid w:val="0020780E"/>
    <w:rsid w:val="002830D9"/>
    <w:rsid w:val="002937DF"/>
    <w:rsid w:val="002974AC"/>
    <w:rsid w:val="0034012C"/>
    <w:rsid w:val="00382D45"/>
    <w:rsid w:val="00383B3C"/>
    <w:rsid w:val="00383C0E"/>
    <w:rsid w:val="003B7BB7"/>
    <w:rsid w:val="003D2066"/>
    <w:rsid w:val="00407320"/>
    <w:rsid w:val="00495890"/>
    <w:rsid w:val="004A45D7"/>
    <w:rsid w:val="004A7375"/>
    <w:rsid w:val="004D09B3"/>
    <w:rsid w:val="004F288D"/>
    <w:rsid w:val="00504C2D"/>
    <w:rsid w:val="00553C87"/>
    <w:rsid w:val="005E6677"/>
    <w:rsid w:val="005F0716"/>
    <w:rsid w:val="006031FD"/>
    <w:rsid w:val="00651384"/>
    <w:rsid w:val="006529D0"/>
    <w:rsid w:val="006536B2"/>
    <w:rsid w:val="0069697B"/>
    <w:rsid w:val="006B6DA5"/>
    <w:rsid w:val="006F0264"/>
    <w:rsid w:val="0077236F"/>
    <w:rsid w:val="00777CEA"/>
    <w:rsid w:val="0079009A"/>
    <w:rsid w:val="00804875"/>
    <w:rsid w:val="00814A25"/>
    <w:rsid w:val="00830ABE"/>
    <w:rsid w:val="00851CD8"/>
    <w:rsid w:val="008C141D"/>
    <w:rsid w:val="0090595B"/>
    <w:rsid w:val="00947721"/>
    <w:rsid w:val="00966581"/>
    <w:rsid w:val="009835A4"/>
    <w:rsid w:val="009D005A"/>
    <w:rsid w:val="009E16A0"/>
    <w:rsid w:val="00A0526B"/>
    <w:rsid w:val="00A567EF"/>
    <w:rsid w:val="00A664A9"/>
    <w:rsid w:val="00AB32CA"/>
    <w:rsid w:val="00AB7FBE"/>
    <w:rsid w:val="00B07EB8"/>
    <w:rsid w:val="00B532DD"/>
    <w:rsid w:val="00BB17C9"/>
    <w:rsid w:val="00C319A3"/>
    <w:rsid w:val="00C46A2F"/>
    <w:rsid w:val="00C608C8"/>
    <w:rsid w:val="00CC29E1"/>
    <w:rsid w:val="00D07D9F"/>
    <w:rsid w:val="00D15054"/>
    <w:rsid w:val="00D55338"/>
    <w:rsid w:val="00D6493B"/>
    <w:rsid w:val="00D672E6"/>
    <w:rsid w:val="00D85A75"/>
    <w:rsid w:val="00D938BA"/>
    <w:rsid w:val="00DC1FE2"/>
    <w:rsid w:val="00DE1801"/>
    <w:rsid w:val="00E84152"/>
    <w:rsid w:val="00EF2311"/>
    <w:rsid w:val="00F37024"/>
    <w:rsid w:val="00F468D8"/>
    <w:rsid w:val="00FC1569"/>
    <w:rsid w:val="00FE2C65"/>
    <w:rsid w:val="00FE4B76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E3B46D2"/>
  <w15:chartTrackingRefBased/>
  <w15:docId w15:val="{11A991F9-3A72-455D-A27C-57F4FA8A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6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73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A737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A73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A7375"/>
    <w:rPr>
      <w:sz w:val="18"/>
      <w:szCs w:val="18"/>
    </w:rPr>
  </w:style>
  <w:style w:type="paragraph" w:styleId="a8">
    <w:name w:val="List Paragraph"/>
    <w:basedOn w:val="a"/>
    <w:uiPriority w:val="34"/>
    <w:qFormat/>
    <w:rsid w:val="00A664A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2799;&#39582;\Documents\&#33258;&#23450;&#20041;%20Office%20&#27169;&#26495;\Blank%20(Arial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E552C-AA16-4D36-B743-9D0DFB2B1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(Arial)</Template>
  <TotalTime>3381</TotalTime>
  <Pages>9</Pages>
  <Words>2429</Words>
  <Characters>13849</Characters>
  <Application>Microsoft Office Word</Application>
  <DocSecurity>0</DocSecurity>
  <Lines>115</Lines>
  <Paragraphs>32</Paragraphs>
  <ScaleCrop>false</ScaleCrop>
  <Company/>
  <LinksUpToDate>false</LinksUpToDate>
  <CharactersWithSpaces>1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nistrator</cp:lastModifiedBy>
  <cp:revision>37</cp:revision>
  <dcterms:created xsi:type="dcterms:W3CDTF">2021-03-28T03:19:00Z</dcterms:created>
  <dcterms:modified xsi:type="dcterms:W3CDTF">2023-10-06T07:27:00Z</dcterms:modified>
</cp:coreProperties>
</file>